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กุมภาพันธ์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กุมภาพันธ์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ก่อนที่เราจะมาพูดถึงตัวมาตรฐานในทีวี 8นกุมภาพันธ์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หนึ่ง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องข้อมูลกุมภาพันธ์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กุมภาพันธ์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อมูลตรงนี้กุมภาพันธ์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ก.พ.ฝฝ กุมภาพันธ์ ด้านล่าสุดเลยนะคะ โทรหาพิมพ์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กุมภาพันธ์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กุมภาพันธ์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กกุมภาพันธ์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</w:t>
      </w:r>
    </w:p>
    <w:p>
      <w:pPr>
        <w:pStyle w:val="BodyText"/>
      </w:pPr>
      <w:r>
        <w:t xml:space="preserve">(การประชุมดำเนินมาถึงตอนนี้ พลเอก สิงห์ศึก สิงห์ไพร รองประธานวุฒิสภา คนที่หนึ่ง ได้ขึ้นบัลลังก์ ทำหน้าที่ประธานของที่ประชุมต่อไป) 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กุมภาพันธ์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ที่เราเรียนมาว่าคุณสมบัติของเรา 800 ที่เกิดมาจากได้อะไรก็คือมีพัฒนามาจากตัวมาตรฐาน 802.3 เนาะ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 - 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Token บัตรของเราก็จะมีการเชื่อมต่อตามรูปเลยนะคะเป็นเส้นตรงนะคะตัวสถานีหรือว่าตัวเครื่องคอมพิวเตอร์ของเราในข้อใดทำการเชื่อมต่อก็คือตามคอนเนคเตอร์ต่างๆที่ทำการเชื่อมเข้าสู่ตัวสายตัวโคแอกเชียลเคเบิลตัวนี้ของเราเองกรณีที่เริ่มต้นการทำงานนะคะสามารถส่งข้อมูลโดยจะกำหนดการทำงานกรณีที่สถานีนั้นคืนหมายเลขสูงสุดของตัววงตาข่ายที่เราจะทำการส่งข้อมูลเองนะคะตัวอย่างที่ 20 ตอนนี้ก็จะทำการรับตัวเเทนนะคะ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ๆแล้วก็มีการเชื่อมต่อก่อนนะคะทั้งหมดภายในตัวของเรานั่นเองเกาะมีลำดับนะคะในการส่งข้อมูลคือหมายเลขวงโคจรว่าตัวได้เป็นลำดับแรกนั่นเองหันมามาดูรูปแบบการเชื่อมต่อตัวของเราตัวนี้นะคะชื่อลิงก็จะเป็นรูปแบบของเราจะมีการเชื่อมต่อที่มันเป็นวงแหวนก็คือเป็นเหมือนคล้ายๆระบบติดตั้งเองนะคะแล้วก็จะมีการเชื่อมต่อแบบจุดต่อจุดมีอุปกรณ์นะคะ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Connection ต่างๆ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องMSI แล้วก็ไอที่อยู่ของเรานะคะจากรูปนะคะจากรูปของเรานะคะเราก็จะทราบให้เห็นการเปรียบเทียบของตัวโครงสร้าง2 อันนะคะในตัวโครงสร้างของตัว OSI ของเรา OSI model 7 layer นะคะพี่น่าจะเป็นประมาณเกือบสัปดาห์ที่ 2 ที่เราเรียนมานะคะไม่มีชื่ออะไรบ้าง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ฟิสิคอลก็คือตัวเชื่อมต่ออุปกรณ์ของ OSI ในจะเทียบเท่าได้กับัว sci 2 ชั้นก็จะมีมค.ฝฝ มกราคมชั้นของ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4 เนี่ยเขามีออกอะไรบ้าง เริ่มต้นนะคะ ด้านล่าสุดเลยนะคะก โทรหาพิมพ์เมมเบกุมภาพันธ์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26T12:23:54Z</dcterms:created>
  <dcterms:modified xsi:type="dcterms:W3CDTF">2024-03-26T1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09.23 น.</vt:lpwstr>
  </property>
  <property fmtid="{D5CDD505-2E9C-101B-9397-08002B2CF9AE}" pid="3" name="subtitle">
    <vt:lpwstr/>
  </property>
</Properties>
</file>